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509A9" w14:textId="0263829F" w:rsidR="00B2702D" w:rsidRDefault="00F6557F">
      <w:pPr>
        <w:pStyle w:val="Title"/>
      </w:pPr>
      <w:r>
        <w:t>Feedback</w:t>
      </w:r>
      <w:r w:rsidR="00117E2A">
        <w:t xml:space="preserve"> Project 4</w:t>
      </w:r>
    </w:p>
    <w:p w14:paraId="24A06F77" w14:textId="77777777" w:rsidR="00B2702D" w:rsidRDefault="00F6557F">
      <w:pPr>
        <w:pStyle w:val="Author"/>
      </w:pPr>
      <w:r>
        <w:t>Jonathan Zamora</w:t>
      </w:r>
    </w:p>
    <w:p w14:paraId="25889509" w14:textId="77777777" w:rsidR="00B2702D" w:rsidRDefault="00F6557F">
      <w:pPr>
        <w:pStyle w:val="Heading1"/>
      </w:pPr>
      <w:bookmarkStart w:id="0" w:name="feedback"/>
      <w:bookmarkEnd w:id="0"/>
      <w:r>
        <w:t>Feedback</w:t>
      </w:r>
    </w:p>
    <w:p w14:paraId="03CA3205" w14:textId="77777777" w:rsidR="00B2702D" w:rsidRDefault="00F6557F">
      <w:pPr>
        <w:pStyle w:val="FirstParagraph"/>
      </w:pPr>
      <w:r>
        <w:t>The first thing I noticed about the project was that the shiny app was catered to be able to upload any .txt file for future use which I found interesting.</w:t>
      </w:r>
    </w:p>
    <w:p w14:paraId="7EEDA2AF" w14:textId="77777777" w:rsidR="00B2702D" w:rsidRDefault="00F6557F">
      <w:pPr>
        <w:pStyle w:val="BodyText"/>
      </w:pPr>
      <w:r>
        <w:t>The project's main story was to high</w:t>
      </w:r>
      <w:r>
        <w:t>light common themes in each journal in the field of entrepreneurship by analyzing the titles. The project accomplished this by creating these density word collages that look rather pleasing on the eyes.</w:t>
      </w:r>
    </w:p>
    <w:p w14:paraId="7D870E9A" w14:textId="77777777" w:rsidR="00B2702D" w:rsidRDefault="00F6557F">
      <w:pPr>
        <w:pStyle w:val="BodyText"/>
      </w:pPr>
      <w:r>
        <w:t>Nothing quite comes to mind on improvement as their o</w:t>
      </w:r>
      <w:r>
        <w:t>bjectives were clear and executed properly.</w:t>
      </w:r>
    </w:p>
    <w:p w14:paraId="4148340A" w14:textId="77777777" w:rsidR="00B2702D" w:rsidRDefault="00F6557F">
      <w:pPr>
        <w:pStyle w:val="BodyText"/>
      </w:pPr>
      <w:r>
        <w:t>One thing I may add is to potentially add a way to display the visualizations without having the user to download and input the .txt files into the shiny app.</w:t>
      </w:r>
    </w:p>
    <w:p w14:paraId="0A01347C" w14:textId="77777777" w:rsidR="00B2702D" w:rsidRDefault="00F6557F">
      <w:pPr>
        <w:pStyle w:val="BodyText"/>
      </w:pPr>
      <w:r>
        <w:t>They were successful in highlighting the top themes i</w:t>
      </w:r>
      <w:r>
        <w:t>n the journal titles using the visualizations provided.</w:t>
      </w:r>
    </w:p>
    <w:sectPr w:rsidR="00B270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0A736" w14:textId="77777777" w:rsidR="00F6557F" w:rsidRDefault="00F6557F">
      <w:pPr>
        <w:spacing w:after="0"/>
      </w:pPr>
      <w:r>
        <w:separator/>
      </w:r>
    </w:p>
  </w:endnote>
  <w:endnote w:type="continuationSeparator" w:id="0">
    <w:p w14:paraId="2DC9751B" w14:textId="77777777" w:rsidR="00F6557F" w:rsidRDefault="00F655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46461" w14:textId="77777777" w:rsidR="00F6557F" w:rsidRDefault="00F6557F">
      <w:r>
        <w:separator/>
      </w:r>
    </w:p>
  </w:footnote>
  <w:footnote w:type="continuationSeparator" w:id="0">
    <w:p w14:paraId="5F775233" w14:textId="77777777" w:rsidR="00F6557F" w:rsidRDefault="00F655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D66BAC"/>
    <w:multiLevelType w:val="multilevel"/>
    <w:tmpl w:val="16B8F7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182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72113566">
    <w:abstractNumId w:val="1"/>
  </w:num>
  <w:num w:numId="2" w16cid:durableId="12741701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7E2A"/>
    <w:rsid w:val="004E29B3"/>
    <w:rsid w:val="00590D07"/>
    <w:rsid w:val="00784D58"/>
    <w:rsid w:val="008D6863"/>
    <w:rsid w:val="00B2702D"/>
    <w:rsid w:val="00B86B75"/>
    <w:rsid w:val="00BC48D5"/>
    <w:rsid w:val="00C36279"/>
    <w:rsid w:val="00E315A3"/>
    <w:rsid w:val="00F655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CA3C5"/>
  <w15:docId w15:val="{C8221D8E-A4BC-4DC0-BB13-8CE82EF60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20</Words>
  <Characters>684</Characters>
  <Application>Microsoft Office Word</Application>
  <DocSecurity>0</DocSecurity>
  <Lines>5</Lines>
  <Paragraphs>1</Paragraphs>
  <ScaleCrop>false</ScaleCrop>
  <Company/>
  <LinksUpToDate>false</LinksUpToDate>
  <CharactersWithSpaces>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dc:title>
  <dc:creator>Jonathan Zamora</dc:creator>
  <cp:lastModifiedBy> </cp:lastModifiedBy>
  <cp:revision>2</cp:revision>
  <dcterms:created xsi:type="dcterms:W3CDTF">2022-05-06T17:19:00Z</dcterms:created>
  <dcterms:modified xsi:type="dcterms:W3CDTF">2022-05-06T17:19:00Z</dcterms:modified>
</cp:coreProperties>
</file>